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146B26" w14:textId="77777777" w:rsidR="00701F25" w:rsidRDefault="00701F25" w:rsidP="00701F25">
      <w:pPr>
        <w:pStyle w:val="Heading2"/>
        <w:rPr>
          <w:b/>
          <w:bCs/>
        </w:rPr>
      </w:pPr>
    </w:p>
    <w:p w14:paraId="7BC1D1FC" w14:textId="48F0B313" w:rsidR="00701F25" w:rsidRDefault="00701F25" w:rsidP="00701F25">
      <w:pPr>
        <w:pStyle w:val="Heading2"/>
        <w:rPr>
          <w:b/>
          <w:bCs/>
        </w:rPr>
      </w:pPr>
      <w:r w:rsidRPr="00434963">
        <w:rPr>
          <w:b/>
          <w:bCs/>
        </w:rPr>
        <w:t>Mentor Statement &amp; Declaration</w:t>
      </w:r>
    </w:p>
    <w:p w14:paraId="55A1BC36" w14:textId="77777777" w:rsidR="00701F25" w:rsidRPr="00C53BB8" w:rsidRDefault="00701F25" w:rsidP="00701F25">
      <w:pPr>
        <w:rPr>
          <w:lang w:val="x-none"/>
        </w:rPr>
      </w:pPr>
    </w:p>
    <w:p w14:paraId="789B5CE4" w14:textId="75D9EE8C" w:rsidR="00701F25" w:rsidRPr="00DC4984" w:rsidRDefault="00701F25" w:rsidP="00197242">
      <w:pPr>
        <w:rPr>
          <w:lang w:val="x-none"/>
        </w:rPr>
      </w:pPr>
      <w:r w:rsidRPr="00DC4984">
        <w:rPr>
          <w:lang w:val="x-none"/>
        </w:rPr>
        <w:t xml:space="preserve">The candidate must email a completed copy to </w:t>
      </w:r>
      <w:hyperlink r:id="rId8" w:history="1">
        <w:r w:rsidRPr="00DC4984">
          <w:rPr>
            <w:rStyle w:val="Hyperlink"/>
            <w:lang w:val="x-none"/>
          </w:rPr>
          <w:t>accreditation@bsecho.org</w:t>
        </w:r>
      </w:hyperlink>
      <w:r w:rsidRPr="00DC4984">
        <w:rPr>
          <w:lang w:val="x-none"/>
        </w:rPr>
        <w:t xml:space="preserve"> at the point of registration for a practical assessment. </w:t>
      </w:r>
    </w:p>
    <w:p w14:paraId="381CD151" w14:textId="77777777" w:rsidR="00DC4984" w:rsidRPr="00DC4984" w:rsidRDefault="00701F25" w:rsidP="00DC4984">
      <w:pPr>
        <w:spacing w:after="0" w:line="240" w:lineRule="auto"/>
      </w:pPr>
      <w:r w:rsidRPr="00DC4984">
        <w:t xml:space="preserve">I confirm that </w:t>
      </w:r>
      <w:r w:rsidR="00DC4984" w:rsidRPr="00DC4984">
        <w:t>I have provided overall supervision and guidance for the following candidate</w:t>
      </w:r>
    </w:p>
    <w:p w14:paraId="7B479E5F" w14:textId="2B6F9261" w:rsidR="00701F25" w:rsidRPr="00DC4984" w:rsidRDefault="00701F25" w:rsidP="00701F25">
      <w:pPr>
        <w:spacing w:after="0" w:line="240" w:lineRule="auto"/>
      </w:pPr>
      <w:r w:rsidRPr="00DC4984">
        <w:t xml:space="preserve"> </w:t>
      </w:r>
      <w:r w:rsidRPr="00DC4984">
        <w:rPr>
          <w:b/>
          <w:bCs/>
        </w:rPr>
        <w:t xml:space="preserve">: </w:t>
      </w:r>
      <w:sdt>
        <w:sdtPr>
          <w:id w:val="662435414"/>
          <w:placeholder>
            <w:docPart w:val="C2165F8219FE489389B301CCE7B70741"/>
          </w:placeholder>
          <w:showingPlcHdr/>
          <w15:color w:val="CCFFCC"/>
        </w:sdtPr>
        <w:sdtEndPr/>
        <w:sdtContent>
          <w:r w:rsidRPr="00DC4984">
            <w:rPr>
              <w:rStyle w:val="PlaceholderText"/>
              <w:b/>
              <w:bCs/>
              <w:color w:val="002060"/>
            </w:rPr>
            <w:t>Click or tap here to enter text.</w:t>
          </w:r>
        </w:sdtContent>
      </w:sdt>
      <w:r w:rsidR="00DC4984">
        <w:t>,</w:t>
      </w:r>
      <w:r w:rsidR="00DC4984" w:rsidRPr="00DC4984">
        <w:t>during the period in which they have performed and reported logbook studies and viva cases</w:t>
      </w:r>
      <w:r w:rsidRPr="00DC4984">
        <w:t xml:space="preserve">.    </w:t>
      </w:r>
      <w:sdt>
        <w:sdtPr>
          <w:id w:val="1898856975"/>
          <w15:color w:val="CCFFCC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DC4984">
            <w:rPr>
              <w:rFonts w:eastAsia="MS Gothic"/>
            </w:rPr>
            <w:t>☐</w:t>
          </w:r>
        </w:sdtContent>
      </w:sdt>
    </w:p>
    <w:p w14:paraId="059392FC" w14:textId="77777777" w:rsidR="00701F25" w:rsidRPr="00DC4984" w:rsidRDefault="00701F25" w:rsidP="00701F25">
      <w:pPr>
        <w:spacing w:after="0" w:line="240" w:lineRule="auto"/>
      </w:pPr>
    </w:p>
    <w:p w14:paraId="097A7364" w14:textId="77777777" w:rsidR="00701F25" w:rsidRPr="00DC4984" w:rsidRDefault="00701F25" w:rsidP="00701F25">
      <w:pPr>
        <w:spacing w:after="0" w:line="240" w:lineRule="auto"/>
      </w:pPr>
      <w:r w:rsidRPr="00DC4984">
        <w:t xml:space="preserve">I have reviewed the logbook and viva cases prior to the submission, and I am fully satisfied that the candidate has met the BSE submission criteria.     </w:t>
      </w:r>
      <w:sdt>
        <w:sdtPr>
          <w:id w:val="133531287"/>
          <w15:color w:val="CCFFCC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DC4984">
            <w:rPr>
              <w:rFonts w:eastAsia="MS Gothic"/>
            </w:rPr>
            <w:t>☐</w:t>
          </w:r>
        </w:sdtContent>
      </w:sdt>
    </w:p>
    <w:p w14:paraId="39A96C64" w14:textId="77777777" w:rsidR="00701F25" w:rsidRPr="00DC4984" w:rsidRDefault="00701F25" w:rsidP="00701F25">
      <w:pPr>
        <w:spacing w:after="0" w:line="240" w:lineRule="auto"/>
      </w:pPr>
    </w:p>
    <w:p w14:paraId="33B0007C" w14:textId="3F2BA98B" w:rsidR="00701F25" w:rsidRPr="00DC4984" w:rsidRDefault="005A2E2A" w:rsidP="00701F25">
      <w:pPr>
        <w:spacing w:after="0" w:line="240" w:lineRule="auto"/>
      </w:pPr>
      <w:r w:rsidRPr="00DC4984">
        <w:t>I believe the candidate is ready to attend the practical assessment to present their work</w:t>
      </w:r>
      <w:r w:rsidR="00701F25" w:rsidRPr="00DC4984">
        <w:t xml:space="preserve">.    </w:t>
      </w:r>
      <w:sdt>
        <w:sdtPr>
          <w:id w:val="1316454751"/>
          <w15:color w:val="CCFFCC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701F25" w:rsidRPr="00DC4984">
            <w:rPr>
              <w:rFonts w:eastAsia="MS Gothic"/>
            </w:rPr>
            <w:t>☐</w:t>
          </w:r>
        </w:sdtContent>
      </w:sdt>
    </w:p>
    <w:p w14:paraId="020F6BD1" w14:textId="77777777" w:rsidR="00701F25" w:rsidRPr="00DC4984" w:rsidRDefault="00701F25" w:rsidP="00701F25">
      <w:pPr>
        <w:spacing w:after="0" w:line="240" w:lineRule="auto"/>
      </w:pPr>
    </w:p>
    <w:p w14:paraId="24A7F171" w14:textId="77777777" w:rsidR="00701F25" w:rsidRPr="00DC4984" w:rsidRDefault="00701F25" w:rsidP="00701F25">
      <w:pPr>
        <w:spacing w:after="0" w:line="240" w:lineRule="auto"/>
      </w:pPr>
      <w:r w:rsidRPr="00DC4984">
        <w:t xml:space="preserve">Following the assessment, should the BSE wish to contact me for any information, I will be able to answer any questions the BSE may have regarding the candidate's performance. </w:t>
      </w:r>
    </w:p>
    <w:p w14:paraId="59E63E97" w14:textId="77777777" w:rsidR="00701F25" w:rsidRPr="00DC4984" w:rsidRDefault="00701F25" w:rsidP="00701F25">
      <w:pPr>
        <w:spacing w:after="0" w:line="240" w:lineRule="auto"/>
      </w:pPr>
    </w:p>
    <w:tbl>
      <w:tblPr>
        <w:tblStyle w:val="TableGrid"/>
        <w:tblW w:w="9118" w:type="dxa"/>
        <w:tblLook w:val="04A0" w:firstRow="1" w:lastRow="0" w:firstColumn="1" w:lastColumn="0" w:noHBand="0" w:noVBand="1"/>
      </w:tblPr>
      <w:tblGrid>
        <w:gridCol w:w="2830"/>
        <w:gridCol w:w="6288"/>
      </w:tblGrid>
      <w:tr w:rsidR="00701F25" w:rsidRPr="00DC4984" w14:paraId="426E9680" w14:textId="77777777" w:rsidTr="00284925">
        <w:trPr>
          <w:trHeight w:val="480"/>
        </w:trPr>
        <w:tc>
          <w:tcPr>
            <w:tcW w:w="2830" w:type="dxa"/>
            <w:vAlign w:val="center"/>
          </w:tcPr>
          <w:p w14:paraId="70FBFCB8" w14:textId="6D91FD7E" w:rsidR="00701F25" w:rsidRPr="00DC4984" w:rsidRDefault="00284925" w:rsidP="00A4061B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Full n</w:t>
            </w:r>
            <w:r w:rsidR="00701F25" w:rsidRPr="00DC4984">
              <w:rPr>
                <w:b/>
                <w:bCs/>
              </w:rPr>
              <w:t>ame</w:t>
            </w:r>
            <w:r>
              <w:rPr>
                <w:b/>
                <w:bCs/>
              </w:rPr>
              <w:t xml:space="preserve"> </w:t>
            </w:r>
            <w:r w:rsidRPr="00284925">
              <w:rPr>
                <w:b/>
                <w:bCs/>
              </w:rPr>
              <w:t>of mentor</w:t>
            </w:r>
          </w:p>
        </w:tc>
        <w:tc>
          <w:tcPr>
            <w:tcW w:w="6288" w:type="dxa"/>
            <w:vAlign w:val="center"/>
          </w:tcPr>
          <w:p w14:paraId="0E1B2532" w14:textId="77777777" w:rsidR="00701F25" w:rsidRPr="00DC4984" w:rsidRDefault="008B4A9E" w:rsidP="00A4061B">
            <w:pPr>
              <w:spacing w:after="0" w:line="240" w:lineRule="auto"/>
            </w:pPr>
            <w:sdt>
              <w:sdtPr>
                <w:id w:val="-1608424919"/>
                <w:placeholder>
                  <w:docPart w:val="054F869C8A3C4B35B841C281A497FDC2"/>
                </w:placeholder>
                <w:showingPlcHdr/>
                <w15:color w:val="CCFFCC"/>
              </w:sdtPr>
              <w:sdtEndPr/>
              <w:sdtContent>
                <w:r w:rsidR="00701F25" w:rsidRPr="00DC4984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701F25" w:rsidRPr="00DC4984" w14:paraId="3847C7F5" w14:textId="77777777" w:rsidTr="00284925">
        <w:trPr>
          <w:trHeight w:val="453"/>
        </w:trPr>
        <w:tc>
          <w:tcPr>
            <w:tcW w:w="2830" w:type="dxa"/>
            <w:vAlign w:val="center"/>
          </w:tcPr>
          <w:p w14:paraId="27909434" w14:textId="3CB5FF01" w:rsidR="00701F25" w:rsidRPr="00DC4984" w:rsidRDefault="00284925" w:rsidP="00A4061B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Mentor j</w:t>
            </w:r>
            <w:r w:rsidR="00701F25" w:rsidRPr="00DC4984">
              <w:rPr>
                <w:b/>
                <w:bCs/>
              </w:rPr>
              <w:t xml:space="preserve">ob </w:t>
            </w:r>
            <w:r>
              <w:rPr>
                <w:b/>
                <w:bCs/>
              </w:rPr>
              <w:t>t</w:t>
            </w:r>
            <w:r w:rsidR="00701F25" w:rsidRPr="00DC4984">
              <w:rPr>
                <w:b/>
                <w:bCs/>
              </w:rPr>
              <w:t>itle</w:t>
            </w:r>
          </w:p>
        </w:tc>
        <w:tc>
          <w:tcPr>
            <w:tcW w:w="6288" w:type="dxa"/>
            <w:vAlign w:val="center"/>
          </w:tcPr>
          <w:p w14:paraId="70925159" w14:textId="77777777" w:rsidR="00701F25" w:rsidRPr="00DC4984" w:rsidRDefault="008B4A9E" w:rsidP="00A4061B">
            <w:pPr>
              <w:spacing w:after="0" w:line="240" w:lineRule="auto"/>
            </w:pPr>
            <w:sdt>
              <w:sdtPr>
                <w:id w:val="1379751009"/>
                <w:placeholder>
                  <w:docPart w:val="BDA8BB34DB8A4158B8CD8EECEEEF1FD7"/>
                </w:placeholder>
                <w:showingPlcHdr/>
                <w15:color w:val="CCFFCC"/>
              </w:sdtPr>
              <w:sdtEndPr/>
              <w:sdtContent>
                <w:r w:rsidR="00701F25" w:rsidRPr="00DC4984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701F25" w:rsidRPr="00DC4984" w14:paraId="35656505" w14:textId="77777777" w:rsidTr="00284925">
        <w:trPr>
          <w:trHeight w:val="480"/>
        </w:trPr>
        <w:tc>
          <w:tcPr>
            <w:tcW w:w="2830" w:type="dxa"/>
            <w:vAlign w:val="center"/>
          </w:tcPr>
          <w:p w14:paraId="34CEC8F6" w14:textId="05822828" w:rsidR="00701F25" w:rsidRPr="00DC4984" w:rsidRDefault="00284925" w:rsidP="00A4061B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Mentor p</w:t>
            </w:r>
            <w:r w:rsidR="00701F25" w:rsidRPr="00DC4984">
              <w:rPr>
                <w:b/>
                <w:bCs/>
              </w:rPr>
              <w:t>lace of work</w:t>
            </w:r>
          </w:p>
        </w:tc>
        <w:tc>
          <w:tcPr>
            <w:tcW w:w="6288" w:type="dxa"/>
            <w:vAlign w:val="center"/>
          </w:tcPr>
          <w:p w14:paraId="7C005FBA" w14:textId="77777777" w:rsidR="00701F25" w:rsidRPr="00DC4984" w:rsidRDefault="008B4A9E" w:rsidP="00A4061B">
            <w:pPr>
              <w:spacing w:after="0" w:line="240" w:lineRule="auto"/>
            </w:pPr>
            <w:sdt>
              <w:sdtPr>
                <w:id w:val="-986545691"/>
                <w:placeholder>
                  <w:docPart w:val="15BDDE0939234825906C782205171CFF"/>
                </w:placeholder>
                <w:showingPlcHdr/>
                <w15:color w:val="CCFFCC"/>
              </w:sdtPr>
              <w:sdtEndPr/>
              <w:sdtContent>
                <w:r w:rsidR="00701F25" w:rsidRPr="00DC4984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701F25" w:rsidRPr="00DC4984" w14:paraId="18BCA972" w14:textId="77777777" w:rsidTr="00284925">
        <w:trPr>
          <w:trHeight w:val="453"/>
        </w:trPr>
        <w:tc>
          <w:tcPr>
            <w:tcW w:w="2830" w:type="dxa"/>
            <w:vAlign w:val="center"/>
          </w:tcPr>
          <w:p w14:paraId="0DE153CD" w14:textId="79695D60" w:rsidR="00701F25" w:rsidRPr="00DC4984" w:rsidRDefault="00284925" w:rsidP="00A4061B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Mentor e</w:t>
            </w:r>
            <w:r w:rsidR="00701F25" w:rsidRPr="00DC4984">
              <w:rPr>
                <w:b/>
                <w:bCs/>
              </w:rPr>
              <w:t>mail address</w:t>
            </w:r>
          </w:p>
        </w:tc>
        <w:tc>
          <w:tcPr>
            <w:tcW w:w="6288" w:type="dxa"/>
            <w:vAlign w:val="center"/>
          </w:tcPr>
          <w:p w14:paraId="185890EE" w14:textId="77777777" w:rsidR="00701F25" w:rsidRPr="00DC4984" w:rsidRDefault="008B4A9E" w:rsidP="00A4061B">
            <w:pPr>
              <w:spacing w:after="0" w:line="240" w:lineRule="auto"/>
            </w:pPr>
            <w:sdt>
              <w:sdtPr>
                <w:id w:val="441572767"/>
                <w:placeholder>
                  <w:docPart w:val="53248B4C0D984BA98D799B73EDE0B79B"/>
                </w:placeholder>
                <w:showingPlcHdr/>
                <w15:color w:val="CCFFCC"/>
              </w:sdtPr>
              <w:sdtEndPr/>
              <w:sdtContent>
                <w:r w:rsidR="00701F25" w:rsidRPr="00DC4984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701F25" w:rsidRPr="00DC4984" w14:paraId="10AD5520" w14:textId="77777777" w:rsidTr="00284925">
        <w:trPr>
          <w:trHeight w:val="453"/>
        </w:trPr>
        <w:tc>
          <w:tcPr>
            <w:tcW w:w="2830" w:type="dxa"/>
            <w:vAlign w:val="center"/>
          </w:tcPr>
          <w:p w14:paraId="18BD299F" w14:textId="77777777" w:rsidR="00701F25" w:rsidRPr="00DC4984" w:rsidRDefault="00701F25" w:rsidP="00A4061B">
            <w:pPr>
              <w:spacing w:after="0" w:line="240" w:lineRule="auto"/>
              <w:rPr>
                <w:b/>
                <w:bCs/>
              </w:rPr>
            </w:pPr>
            <w:r w:rsidRPr="00DC4984">
              <w:rPr>
                <w:b/>
                <w:bCs/>
              </w:rPr>
              <w:t>Contact phone number</w:t>
            </w:r>
          </w:p>
        </w:tc>
        <w:tc>
          <w:tcPr>
            <w:tcW w:w="6288" w:type="dxa"/>
            <w:vAlign w:val="center"/>
          </w:tcPr>
          <w:p w14:paraId="2BF27CE0" w14:textId="77777777" w:rsidR="00701F25" w:rsidRPr="00DC4984" w:rsidRDefault="008B4A9E" w:rsidP="00A4061B">
            <w:pPr>
              <w:spacing w:after="0" w:line="240" w:lineRule="auto"/>
            </w:pPr>
            <w:sdt>
              <w:sdtPr>
                <w:id w:val="-742794311"/>
                <w:placeholder>
                  <w:docPart w:val="2BE12B4D4E7A48D0989C90D9BD2F2E34"/>
                </w:placeholder>
                <w:showingPlcHdr/>
                <w15:color w:val="CCFFCC"/>
              </w:sdtPr>
              <w:sdtEndPr/>
              <w:sdtContent>
                <w:r w:rsidR="00701F25" w:rsidRPr="00DC4984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701F25" w:rsidRPr="00DC4984" w14:paraId="2865FB6B" w14:textId="77777777" w:rsidTr="00284925">
        <w:trPr>
          <w:trHeight w:val="453"/>
        </w:trPr>
        <w:tc>
          <w:tcPr>
            <w:tcW w:w="2830" w:type="dxa"/>
            <w:vAlign w:val="center"/>
          </w:tcPr>
          <w:p w14:paraId="64A7657E" w14:textId="77777777" w:rsidR="00701F25" w:rsidRPr="00DC4984" w:rsidRDefault="00701F25" w:rsidP="00A4061B">
            <w:pPr>
              <w:spacing w:after="0" w:line="240" w:lineRule="auto"/>
              <w:rPr>
                <w:b/>
                <w:bCs/>
              </w:rPr>
            </w:pPr>
            <w:r w:rsidRPr="00DC4984">
              <w:rPr>
                <w:b/>
                <w:bCs/>
              </w:rPr>
              <w:t>Name of candidate</w:t>
            </w:r>
          </w:p>
        </w:tc>
        <w:tc>
          <w:tcPr>
            <w:tcW w:w="6288" w:type="dxa"/>
            <w:vAlign w:val="center"/>
          </w:tcPr>
          <w:p w14:paraId="04ED8DCF" w14:textId="77777777" w:rsidR="00701F25" w:rsidRPr="00DC4984" w:rsidRDefault="008B4A9E" w:rsidP="00A4061B">
            <w:pPr>
              <w:spacing w:after="0" w:line="240" w:lineRule="auto"/>
            </w:pPr>
            <w:sdt>
              <w:sdtPr>
                <w:id w:val="-507065634"/>
                <w:placeholder>
                  <w:docPart w:val="5DC2641525B544069038A3722A26FDC3"/>
                </w:placeholder>
                <w:showingPlcHdr/>
                <w15:color w:val="CCFFCC"/>
              </w:sdtPr>
              <w:sdtEndPr/>
              <w:sdtContent>
                <w:r w:rsidR="00701F25" w:rsidRPr="00DC4984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701F25" w:rsidRPr="00DC4984" w14:paraId="3F51D66A" w14:textId="77777777" w:rsidTr="00284925">
        <w:trPr>
          <w:trHeight w:val="453"/>
        </w:trPr>
        <w:tc>
          <w:tcPr>
            <w:tcW w:w="2830" w:type="dxa"/>
            <w:vAlign w:val="center"/>
          </w:tcPr>
          <w:p w14:paraId="6B6AFAB4" w14:textId="77777777" w:rsidR="00701F25" w:rsidRPr="00DC4984" w:rsidRDefault="00701F25" w:rsidP="00A4061B">
            <w:pPr>
              <w:spacing w:after="0" w:line="240" w:lineRule="auto"/>
              <w:rPr>
                <w:b/>
                <w:bCs/>
              </w:rPr>
            </w:pPr>
            <w:r w:rsidRPr="00DC4984">
              <w:rPr>
                <w:b/>
                <w:bCs/>
              </w:rPr>
              <w:t>BSE ID of the candidate</w:t>
            </w:r>
          </w:p>
        </w:tc>
        <w:tc>
          <w:tcPr>
            <w:tcW w:w="6288" w:type="dxa"/>
            <w:vAlign w:val="center"/>
          </w:tcPr>
          <w:p w14:paraId="0220CC7F" w14:textId="77777777" w:rsidR="00701F25" w:rsidRPr="00DC4984" w:rsidRDefault="008B4A9E" w:rsidP="00A4061B">
            <w:pPr>
              <w:spacing w:after="0" w:line="240" w:lineRule="auto"/>
            </w:pPr>
            <w:sdt>
              <w:sdtPr>
                <w:id w:val="-69429967"/>
                <w:placeholder>
                  <w:docPart w:val="E7F47EB31066496A92AB6CFD6D6EC07F"/>
                </w:placeholder>
                <w:showingPlcHdr/>
                <w15:color w:val="CCFFCC"/>
              </w:sdtPr>
              <w:sdtEndPr/>
              <w:sdtContent>
                <w:r w:rsidR="00701F25" w:rsidRPr="00DC4984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701F25" w:rsidRPr="00DC4984" w14:paraId="644D8EB8" w14:textId="77777777" w:rsidTr="00284925">
        <w:trPr>
          <w:trHeight w:val="453"/>
        </w:trPr>
        <w:tc>
          <w:tcPr>
            <w:tcW w:w="2830" w:type="dxa"/>
            <w:vAlign w:val="center"/>
          </w:tcPr>
          <w:p w14:paraId="419B75C7" w14:textId="77777777" w:rsidR="00701F25" w:rsidRPr="00DC4984" w:rsidRDefault="00701F25" w:rsidP="00A4061B">
            <w:pPr>
              <w:spacing w:after="0" w:line="240" w:lineRule="auto"/>
              <w:rPr>
                <w:b/>
                <w:bCs/>
              </w:rPr>
            </w:pPr>
            <w:r w:rsidRPr="00DC4984">
              <w:rPr>
                <w:b/>
                <w:bCs/>
              </w:rPr>
              <w:t>Candidate's place of work</w:t>
            </w:r>
          </w:p>
        </w:tc>
        <w:tc>
          <w:tcPr>
            <w:tcW w:w="6288" w:type="dxa"/>
            <w:vAlign w:val="center"/>
          </w:tcPr>
          <w:p w14:paraId="040238E6" w14:textId="77777777" w:rsidR="00701F25" w:rsidRPr="00DC4984" w:rsidRDefault="008B4A9E" w:rsidP="00A4061B">
            <w:pPr>
              <w:spacing w:after="0" w:line="240" w:lineRule="auto"/>
            </w:pPr>
            <w:sdt>
              <w:sdtPr>
                <w:id w:val="-1091009490"/>
                <w:placeholder>
                  <w:docPart w:val="ED1FD3414A124353BE5A6CA986790058"/>
                </w:placeholder>
                <w:showingPlcHdr/>
                <w15:color w:val="CCFFCC"/>
              </w:sdtPr>
              <w:sdtEndPr/>
              <w:sdtContent>
                <w:r w:rsidR="00701F25" w:rsidRPr="00DC4984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0E690768" w14:textId="77777777" w:rsidR="00701F25" w:rsidRPr="00DC4984" w:rsidRDefault="00701F25" w:rsidP="00701F25">
      <w:pPr>
        <w:spacing w:after="0" w:line="240" w:lineRule="auto"/>
      </w:pPr>
    </w:p>
    <w:p w14:paraId="3ED427DE" w14:textId="414B3A59" w:rsidR="005A2E2A" w:rsidRPr="00DC4984" w:rsidRDefault="005A2E2A" w:rsidP="00701F25">
      <w:pPr>
        <w:spacing w:after="0" w:line="240" w:lineRule="auto"/>
      </w:pPr>
      <w:r w:rsidRPr="00DC4984">
        <w:t>By signing this document, I declare that the information provided in this document is true and correct to the best of my knowledge.</w:t>
      </w:r>
    </w:p>
    <w:p w14:paraId="3C27EA63" w14:textId="77777777" w:rsidR="00701F25" w:rsidRPr="00DC4984" w:rsidRDefault="00701F25" w:rsidP="00701F25">
      <w:pPr>
        <w:spacing w:after="0" w:line="240" w:lineRule="auto"/>
        <w:rPr>
          <w:b/>
          <w:bCs/>
        </w:rPr>
      </w:pPr>
    </w:p>
    <w:p w14:paraId="30233120" w14:textId="77777777" w:rsidR="00701F25" w:rsidRPr="00DC4984" w:rsidRDefault="00701F25" w:rsidP="00701F25">
      <w:pPr>
        <w:spacing w:after="0" w:line="240" w:lineRule="auto"/>
        <w:rPr>
          <w:b/>
          <w:bCs/>
        </w:rPr>
      </w:pPr>
    </w:p>
    <w:p w14:paraId="6257BDCA" w14:textId="77777777" w:rsidR="00701F25" w:rsidRPr="00DC4984" w:rsidRDefault="00701F25" w:rsidP="00701F25">
      <w:pPr>
        <w:spacing w:after="0" w:line="240" w:lineRule="auto"/>
        <w:rPr>
          <w:b/>
          <w:bCs/>
        </w:rPr>
      </w:pPr>
      <w:r w:rsidRPr="00DC4984">
        <w:rPr>
          <w:b/>
          <w:bCs/>
        </w:rPr>
        <w:t xml:space="preserve">Mentor signature:  </w:t>
      </w:r>
    </w:p>
    <w:p w14:paraId="5B18E8D0" w14:textId="77777777" w:rsidR="00701F25" w:rsidRPr="00DC4984" w:rsidRDefault="00701F25" w:rsidP="00701F25">
      <w:pPr>
        <w:spacing w:after="0" w:line="240" w:lineRule="auto"/>
        <w:rPr>
          <w:b/>
          <w:bCs/>
        </w:rPr>
      </w:pPr>
    </w:p>
    <w:p w14:paraId="40E411D5" w14:textId="6F1FD12E" w:rsidR="00D741FC" w:rsidRPr="00DC4984" w:rsidRDefault="00701F25" w:rsidP="00197242">
      <w:pPr>
        <w:spacing w:after="0" w:line="240" w:lineRule="auto"/>
        <w:rPr>
          <w:b/>
          <w:bCs/>
        </w:rPr>
      </w:pPr>
      <w:r w:rsidRPr="00DC4984">
        <w:rPr>
          <w:b/>
          <w:bCs/>
        </w:rPr>
        <w:t xml:space="preserve">Date:  </w:t>
      </w:r>
    </w:p>
    <w:sectPr w:rsidR="00D741FC" w:rsidRPr="00DC4984" w:rsidSect="00220034">
      <w:headerReference w:type="even" r:id="rId9"/>
      <w:headerReference w:type="default" r:id="rId10"/>
      <w:headerReference w:type="first" r:id="rId11"/>
      <w:pgSz w:w="11906" w:h="16838"/>
      <w:pgMar w:top="1440" w:right="1440" w:bottom="1440" w:left="1440" w:header="340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59D6C6" w14:textId="77777777" w:rsidR="008B4A9E" w:rsidRDefault="008B4A9E" w:rsidP="001B1DFD">
      <w:r>
        <w:separator/>
      </w:r>
    </w:p>
  </w:endnote>
  <w:endnote w:type="continuationSeparator" w:id="0">
    <w:p w14:paraId="2724A4D1" w14:textId="77777777" w:rsidR="008B4A9E" w:rsidRDefault="008B4A9E" w:rsidP="001B1D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CC960D" w14:textId="77777777" w:rsidR="008B4A9E" w:rsidRDefault="008B4A9E" w:rsidP="001B1DFD">
      <w:r>
        <w:separator/>
      </w:r>
    </w:p>
  </w:footnote>
  <w:footnote w:type="continuationSeparator" w:id="0">
    <w:p w14:paraId="185B7CCF" w14:textId="77777777" w:rsidR="008B4A9E" w:rsidRDefault="008B4A9E" w:rsidP="001B1D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03E6CD" w14:textId="11A9F3EF" w:rsidR="008F7646" w:rsidRDefault="008B4A9E" w:rsidP="001B1DFD">
    <w:pPr>
      <w:pStyle w:val="Header"/>
    </w:pPr>
    <w:r>
      <w:rPr>
        <w:noProof/>
        <w:lang w:eastAsia="en-GB"/>
      </w:rPr>
      <w:pict w14:anchorId="491BB51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460369" o:spid="_x0000_s1026" type="#_x0000_t75" style="position:absolute;margin-left:0;margin-top:0;width:15in;height:810pt;z-index:-251658752;mso-position-horizontal:center;mso-position-horizontal-relative:margin;mso-position-vertical:center;mso-position-vertical-relative:margin" o:allowincell="f">
          <v:imagedata r:id="rId1" o:title="logo cropped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122A48" w14:textId="406584F1" w:rsidR="00F51B3E" w:rsidRDefault="008B4A9E" w:rsidP="00AF3A87">
    <w:pPr>
      <w:pStyle w:val="Header"/>
      <w:jc w:val="center"/>
    </w:pPr>
    <w:r>
      <w:rPr>
        <w:noProof/>
        <w:lang w:eastAsia="en-GB"/>
      </w:rPr>
      <w:pict w14:anchorId="46FF403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460370" o:spid="_x0000_s1027" type="#_x0000_t75" style="position:absolute;left:0;text-align:left;margin-left:-45pt;margin-top:-12.05pt;width:921.25pt;height:690.45pt;z-index:-251657728;mso-position-horizontal-relative:margin;mso-position-vertical-relative:margin" o:allowincell="f">
          <v:imagedata r:id="rId1" o:title="logo cropped" gain="19661f" blacklevel="22938f"/>
          <w10:wrap anchorx="margin" anchory="margin"/>
        </v:shape>
      </w:pict>
    </w:r>
    <w:r w:rsidR="008F7698">
      <w:rPr>
        <w:noProof/>
      </w:rPr>
      <w:drawing>
        <wp:inline distT="0" distB="0" distL="0" distR="0" wp14:anchorId="494F90C4" wp14:editId="3B158D44">
          <wp:extent cx="4067175" cy="685800"/>
          <wp:effectExtent l="0" t="0" r="0" b="0"/>
          <wp:docPr id="739505105" name="Picture 739505105" descr="BSE Horizontal NAV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SE Horizontal NAVY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67175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23C68C" w14:textId="68FC321A" w:rsidR="008F7646" w:rsidRDefault="008B4A9E" w:rsidP="001B1DFD">
    <w:pPr>
      <w:pStyle w:val="Header"/>
    </w:pPr>
    <w:r>
      <w:rPr>
        <w:noProof/>
        <w:lang w:eastAsia="en-GB"/>
      </w:rPr>
      <w:pict w14:anchorId="0C7182A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460368" o:spid="_x0000_s1025" type="#_x0000_t75" style="position:absolute;margin-left:0;margin-top:0;width:15in;height:810pt;z-index:-251659776;mso-position-horizontal:center;mso-position-horizontal-relative:margin;mso-position-vertical:center;mso-position-vertical-relative:margin" o:allowincell="f">
          <v:imagedata r:id="rId1" o:title="logo cropped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03BB2"/>
    <w:multiLevelType w:val="hybridMultilevel"/>
    <w:tmpl w:val="C56418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E405B4"/>
    <w:multiLevelType w:val="hybridMultilevel"/>
    <w:tmpl w:val="ED2EA5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D615F4"/>
    <w:multiLevelType w:val="hybridMultilevel"/>
    <w:tmpl w:val="A974489A"/>
    <w:lvl w:ilvl="0" w:tplc="16C4C72E">
      <w:numFmt w:val="bullet"/>
      <w:lvlText w:val="-"/>
      <w:lvlJc w:val="left"/>
      <w:pPr>
        <w:ind w:left="1080" w:hanging="720"/>
      </w:pPr>
      <w:rPr>
        <w:rFonts w:ascii="Aptos" w:eastAsia="Calibri" w:hAnsi="Apto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A30A2F"/>
    <w:multiLevelType w:val="hybridMultilevel"/>
    <w:tmpl w:val="DDAEDA6C"/>
    <w:lvl w:ilvl="0" w:tplc="16C4C72E">
      <w:numFmt w:val="bullet"/>
      <w:lvlText w:val="-"/>
      <w:lvlJc w:val="left"/>
      <w:pPr>
        <w:ind w:left="1440" w:hanging="720"/>
      </w:pPr>
      <w:rPr>
        <w:rFonts w:ascii="Aptos" w:eastAsia="Calibri" w:hAnsi="Apto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DBE4786"/>
    <w:multiLevelType w:val="hybridMultilevel"/>
    <w:tmpl w:val="3DDA4632"/>
    <w:lvl w:ilvl="0" w:tplc="05807B94">
      <w:start w:val="3"/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6BA62E6"/>
    <w:multiLevelType w:val="hybridMultilevel"/>
    <w:tmpl w:val="E000F3E6"/>
    <w:lvl w:ilvl="0" w:tplc="16C4C72E">
      <w:numFmt w:val="bullet"/>
      <w:lvlText w:val="-"/>
      <w:lvlJc w:val="left"/>
      <w:pPr>
        <w:ind w:left="1080" w:hanging="720"/>
      </w:pPr>
      <w:rPr>
        <w:rFonts w:ascii="Aptos" w:eastAsia="Calibri" w:hAnsi="Apto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F11D7B"/>
    <w:multiLevelType w:val="hybridMultilevel"/>
    <w:tmpl w:val="7A3CCB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06200E"/>
    <w:multiLevelType w:val="multilevel"/>
    <w:tmpl w:val="312A8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78F0D6B"/>
    <w:multiLevelType w:val="hybridMultilevel"/>
    <w:tmpl w:val="AAA2891C"/>
    <w:lvl w:ilvl="0" w:tplc="9D205AAA"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DB485B"/>
    <w:multiLevelType w:val="hybridMultilevel"/>
    <w:tmpl w:val="142AEA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BC4BEE"/>
    <w:multiLevelType w:val="hybridMultilevel"/>
    <w:tmpl w:val="0756CB66"/>
    <w:lvl w:ilvl="0" w:tplc="0809000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21E04EB"/>
    <w:multiLevelType w:val="multilevel"/>
    <w:tmpl w:val="A8764E04"/>
    <w:name w:val="main_list"/>
    <w:lvl w:ilvl="0">
      <w:start w:val="1"/>
      <w:numFmt w:val="decimal"/>
      <w:pStyle w:val="AutoWilsonsLegalSingleSpacing"/>
      <w:lvlText w:val="%1"/>
      <w:lvlJc w:val="left"/>
      <w:pPr>
        <w:tabs>
          <w:tab w:val="num" w:pos="680"/>
        </w:tabs>
        <w:ind w:left="680" w:hanging="680"/>
      </w:pPr>
      <w:rPr>
        <w:rFonts w:hint="default"/>
        <w:b w:val="0"/>
        <w:i w:val="0"/>
        <w:caps/>
      </w:rPr>
    </w:lvl>
    <w:lvl w:ilvl="1">
      <w:start w:val="1"/>
      <w:numFmt w:val="decimal"/>
      <w:pStyle w:val="Head2"/>
      <w:lvlText w:val="%1.%2"/>
      <w:lvlJc w:val="left"/>
      <w:pPr>
        <w:tabs>
          <w:tab w:val="num" w:pos="1361"/>
        </w:tabs>
        <w:ind w:left="1361" w:hanging="681"/>
      </w:pPr>
      <w:rPr>
        <w:rFonts w:hint="default"/>
        <w:caps w:val="0"/>
      </w:rPr>
    </w:lvl>
    <w:lvl w:ilvl="2">
      <w:start w:val="1"/>
      <w:numFmt w:val="decimal"/>
      <w:pStyle w:val="Head3"/>
      <w:lvlText w:val="%1.%2.%3"/>
      <w:lvlJc w:val="left"/>
      <w:pPr>
        <w:tabs>
          <w:tab w:val="num" w:pos="2495"/>
        </w:tabs>
        <w:ind w:left="2495" w:hanging="1134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tabs>
          <w:tab w:val="num" w:pos="3742"/>
        </w:tabs>
        <w:ind w:left="3742" w:hanging="1247"/>
      </w:pPr>
      <w:rPr>
        <w:rFonts w:hint="default"/>
      </w:rPr>
    </w:lvl>
    <w:lvl w:ilvl="4">
      <w:start w:val="1"/>
      <w:numFmt w:val="decimal"/>
      <w:pStyle w:val="Head5"/>
      <w:lvlText w:val="%1.%2.%3.%4.%5"/>
      <w:lvlJc w:val="left"/>
      <w:pPr>
        <w:tabs>
          <w:tab w:val="num" w:pos="5216"/>
        </w:tabs>
        <w:ind w:left="5216" w:hanging="1474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3600" w:hanging="720"/>
      </w:pPr>
      <w:rPr>
        <w:rFonts w:ascii="Times New Roman" w:hAnsi="Times New Roman" w:hint="default"/>
        <w:b w:val="0"/>
        <w:i w:val="0"/>
        <w:sz w:val="22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040" w:hanging="720"/>
      </w:pPr>
      <w:rPr>
        <w:rFonts w:ascii="Times New Roman" w:hAnsi="Times New Roman" w:hint="default"/>
        <w:b w:val="0"/>
        <w:i w:val="0"/>
        <w:sz w:val="22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5760" w:hanging="720"/>
      </w:pPr>
      <w:rPr>
        <w:rFonts w:ascii="Times New Roman" w:hAnsi="Times New Roman" w:hint="default"/>
        <w:b w:val="0"/>
        <w:i w:val="0"/>
        <w:sz w:val="22"/>
      </w:rPr>
    </w:lvl>
  </w:abstractNum>
  <w:abstractNum w:abstractNumId="12" w15:restartNumberingAfterBreak="0">
    <w:nsid w:val="52B35351"/>
    <w:multiLevelType w:val="hybridMultilevel"/>
    <w:tmpl w:val="282EB7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824CA8"/>
    <w:multiLevelType w:val="hybridMultilevel"/>
    <w:tmpl w:val="2BA0E096"/>
    <w:lvl w:ilvl="0" w:tplc="9D205AAA">
      <w:numFmt w:val="bullet"/>
      <w:lvlText w:val="-"/>
      <w:lvlJc w:val="left"/>
      <w:pPr>
        <w:ind w:left="18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14" w15:restartNumberingAfterBreak="0">
    <w:nsid w:val="6A0C18D8"/>
    <w:multiLevelType w:val="hybridMultilevel"/>
    <w:tmpl w:val="83503D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CF2120"/>
    <w:multiLevelType w:val="hybridMultilevel"/>
    <w:tmpl w:val="FA8ED3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00790694">
    <w:abstractNumId w:val="4"/>
  </w:num>
  <w:num w:numId="2" w16cid:durableId="2142920891">
    <w:abstractNumId w:val="8"/>
  </w:num>
  <w:num w:numId="3" w16cid:durableId="854226856">
    <w:abstractNumId w:val="11"/>
  </w:num>
  <w:num w:numId="4" w16cid:durableId="1270119840">
    <w:abstractNumId w:val="7"/>
  </w:num>
  <w:num w:numId="5" w16cid:durableId="1987973881">
    <w:abstractNumId w:val="13"/>
  </w:num>
  <w:num w:numId="6" w16cid:durableId="2079396833">
    <w:abstractNumId w:val="12"/>
  </w:num>
  <w:num w:numId="7" w16cid:durableId="985821862">
    <w:abstractNumId w:val="2"/>
  </w:num>
  <w:num w:numId="8" w16cid:durableId="154536787">
    <w:abstractNumId w:val="3"/>
  </w:num>
  <w:num w:numId="9" w16cid:durableId="951134747">
    <w:abstractNumId w:val="10"/>
  </w:num>
  <w:num w:numId="10" w16cid:durableId="604918576">
    <w:abstractNumId w:val="6"/>
  </w:num>
  <w:num w:numId="11" w16cid:durableId="1166818480">
    <w:abstractNumId w:val="14"/>
  </w:num>
  <w:num w:numId="12" w16cid:durableId="283267262">
    <w:abstractNumId w:val="9"/>
  </w:num>
  <w:num w:numId="13" w16cid:durableId="1042169960">
    <w:abstractNumId w:val="1"/>
  </w:num>
  <w:num w:numId="14" w16cid:durableId="580991863">
    <w:abstractNumId w:val="0"/>
  </w:num>
  <w:num w:numId="15" w16cid:durableId="623004876">
    <w:abstractNumId w:val="5"/>
  </w:num>
  <w:num w:numId="16" w16cid:durableId="35654515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stylePaneFormatFilter w:val="1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efaultTabStop w:val="720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0MzQwMzQzsTS0sDRT0lEKTi0uzszPAykwrgUAEwx5bywAAAA="/>
  </w:docVars>
  <w:rsids>
    <w:rsidRoot w:val="00BE79EF"/>
    <w:rsid w:val="000051CA"/>
    <w:rsid w:val="00012E87"/>
    <w:rsid w:val="00017906"/>
    <w:rsid w:val="000300CE"/>
    <w:rsid w:val="00032E60"/>
    <w:rsid w:val="00070F45"/>
    <w:rsid w:val="00075B82"/>
    <w:rsid w:val="000764CE"/>
    <w:rsid w:val="00076E5B"/>
    <w:rsid w:val="00094216"/>
    <w:rsid w:val="000A45AC"/>
    <w:rsid w:val="000D4B42"/>
    <w:rsid w:val="000D755E"/>
    <w:rsid w:val="000F3D76"/>
    <w:rsid w:val="00102AE9"/>
    <w:rsid w:val="00105716"/>
    <w:rsid w:val="001143AA"/>
    <w:rsid w:val="00163F0A"/>
    <w:rsid w:val="00197242"/>
    <w:rsid w:val="00197EAB"/>
    <w:rsid w:val="001B0611"/>
    <w:rsid w:val="001B1DFD"/>
    <w:rsid w:val="001B7075"/>
    <w:rsid w:val="001D3B9B"/>
    <w:rsid w:val="001E5F7B"/>
    <w:rsid w:val="00220034"/>
    <w:rsid w:val="0022137D"/>
    <w:rsid w:val="002326AC"/>
    <w:rsid w:val="00244002"/>
    <w:rsid w:val="00270433"/>
    <w:rsid w:val="00277FBC"/>
    <w:rsid w:val="00284925"/>
    <w:rsid w:val="0029147C"/>
    <w:rsid w:val="002C521A"/>
    <w:rsid w:val="002D0675"/>
    <w:rsid w:val="002D0F07"/>
    <w:rsid w:val="002E7FED"/>
    <w:rsid w:val="002F22FF"/>
    <w:rsid w:val="002F6857"/>
    <w:rsid w:val="00306A04"/>
    <w:rsid w:val="0032397C"/>
    <w:rsid w:val="00335F8D"/>
    <w:rsid w:val="0034119D"/>
    <w:rsid w:val="0034458A"/>
    <w:rsid w:val="00354C80"/>
    <w:rsid w:val="003621E3"/>
    <w:rsid w:val="003761ED"/>
    <w:rsid w:val="003B26F2"/>
    <w:rsid w:val="003B3717"/>
    <w:rsid w:val="003B6591"/>
    <w:rsid w:val="003C5852"/>
    <w:rsid w:val="003D58C3"/>
    <w:rsid w:val="00411F2D"/>
    <w:rsid w:val="00454572"/>
    <w:rsid w:val="00460FC7"/>
    <w:rsid w:val="00465F16"/>
    <w:rsid w:val="004675AD"/>
    <w:rsid w:val="00470360"/>
    <w:rsid w:val="00481F27"/>
    <w:rsid w:val="0049402F"/>
    <w:rsid w:val="00494FA9"/>
    <w:rsid w:val="004E2A31"/>
    <w:rsid w:val="004E5F2C"/>
    <w:rsid w:val="004F0054"/>
    <w:rsid w:val="004F1D2B"/>
    <w:rsid w:val="005012E9"/>
    <w:rsid w:val="00502E7C"/>
    <w:rsid w:val="00513F41"/>
    <w:rsid w:val="00515EC1"/>
    <w:rsid w:val="00516598"/>
    <w:rsid w:val="00524FE9"/>
    <w:rsid w:val="0054736D"/>
    <w:rsid w:val="00555B02"/>
    <w:rsid w:val="00575CD2"/>
    <w:rsid w:val="0059705B"/>
    <w:rsid w:val="005A0DAD"/>
    <w:rsid w:val="005A2E2A"/>
    <w:rsid w:val="005B3194"/>
    <w:rsid w:val="005D0CF1"/>
    <w:rsid w:val="00601D17"/>
    <w:rsid w:val="006065E7"/>
    <w:rsid w:val="00627922"/>
    <w:rsid w:val="00631984"/>
    <w:rsid w:val="00632EA9"/>
    <w:rsid w:val="006374CA"/>
    <w:rsid w:val="006660FF"/>
    <w:rsid w:val="006757C4"/>
    <w:rsid w:val="0069558C"/>
    <w:rsid w:val="006B3951"/>
    <w:rsid w:val="006C10BA"/>
    <w:rsid w:val="006E0730"/>
    <w:rsid w:val="00700BB1"/>
    <w:rsid w:val="00701F25"/>
    <w:rsid w:val="00721B7E"/>
    <w:rsid w:val="007503BC"/>
    <w:rsid w:val="007503D1"/>
    <w:rsid w:val="00752532"/>
    <w:rsid w:val="007554A3"/>
    <w:rsid w:val="00770502"/>
    <w:rsid w:val="00770688"/>
    <w:rsid w:val="00785D74"/>
    <w:rsid w:val="007A0BAA"/>
    <w:rsid w:val="007C243E"/>
    <w:rsid w:val="007C393D"/>
    <w:rsid w:val="007C6AFE"/>
    <w:rsid w:val="007D56BB"/>
    <w:rsid w:val="0080765E"/>
    <w:rsid w:val="008173D3"/>
    <w:rsid w:val="008206B6"/>
    <w:rsid w:val="0084721C"/>
    <w:rsid w:val="008569E4"/>
    <w:rsid w:val="00871E66"/>
    <w:rsid w:val="0087201A"/>
    <w:rsid w:val="00877B73"/>
    <w:rsid w:val="008B26C9"/>
    <w:rsid w:val="008B4A9E"/>
    <w:rsid w:val="008F7646"/>
    <w:rsid w:val="008F7698"/>
    <w:rsid w:val="00901AF8"/>
    <w:rsid w:val="009073DB"/>
    <w:rsid w:val="0092349E"/>
    <w:rsid w:val="00927F96"/>
    <w:rsid w:val="009341C9"/>
    <w:rsid w:val="00961D26"/>
    <w:rsid w:val="00980053"/>
    <w:rsid w:val="0099077E"/>
    <w:rsid w:val="009B18DE"/>
    <w:rsid w:val="009F2D5D"/>
    <w:rsid w:val="00A2026C"/>
    <w:rsid w:val="00A31797"/>
    <w:rsid w:val="00A57A10"/>
    <w:rsid w:val="00A700F5"/>
    <w:rsid w:val="00A77074"/>
    <w:rsid w:val="00AB0E0F"/>
    <w:rsid w:val="00AC109B"/>
    <w:rsid w:val="00AD2203"/>
    <w:rsid w:val="00AE66FF"/>
    <w:rsid w:val="00AF3A87"/>
    <w:rsid w:val="00B03202"/>
    <w:rsid w:val="00B23F46"/>
    <w:rsid w:val="00B41DC8"/>
    <w:rsid w:val="00B458A3"/>
    <w:rsid w:val="00BA719F"/>
    <w:rsid w:val="00BD7803"/>
    <w:rsid w:val="00BE2CE5"/>
    <w:rsid w:val="00BE79EF"/>
    <w:rsid w:val="00C10D0F"/>
    <w:rsid w:val="00C13A1C"/>
    <w:rsid w:val="00C22EFE"/>
    <w:rsid w:val="00C55464"/>
    <w:rsid w:val="00C66087"/>
    <w:rsid w:val="00CC3A2B"/>
    <w:rsid w:val="00CE36C9"/>
    <w:rsid w:val="00D23B22"/>
    <w:rsid w:val="00D4359C"/>
    <w:rsid w:val="00D50367"/>
    <w:rsid w:val="00D57CB9"/>
    <w:rsid w:val="00D65B00"/>
    <w:rsid w:val="00D70284"/>
    <w:rsid w:val="00D741FC"/>
    <w:rsid w:val="00D76828"/>
    <w:rsid w:val="00D85ED1"/>
    <w:rsid w:val="00DB4FE7"/>
    <w:rsid w:val="00DC1DE2"/>
    <w:rsid w:val="00DC4362"/>
    <w:rsid w:val="00DC4984"/>
    <w:rsid w:val="00DD5739"/>
    <w:rsid w:val="00DF466A"/>
    <w:rsid w:val="00E06BFD"/>
    <w:rsid w:val="00E07FDD"/>
    <w:rsid w:val="00E11404"/>
    <w:rsid w:val="00E26437"/>
    <w:rsid w:val="00E30A5C"/>
    <w:rsid w:val="00E4222D"/>
    <w:rsid w:val="00E473BC"/>
    <w:rsid w:val="00E77C46"/>
    <w:rsid w:val="00E911E6"/>
    <w:rsid w:val="00E94EA8"/>
    <w:rsid w:val="00EC3011"/>
    <w:rsid w:val="00EE2C93"/>
    <w:rsid w:val="00EF7C6F"/>
    <w:rsid w:val="00F077F7"/>
    <w:rsid w:val="00F27BB9"/>
    <w:rsid w:val="00F31403"/>
    <w:rsid w:val="00F32B47"/>
    <w:rsid w:val="00F51B3E"/>
    <w:rsid w:val="00F755F0"/>
    <w:rsid w:val="00F83385"/>
    <w:rsid w:val="00FA284C"/>
    <w:rsid w:val="00FA517B"/>
    <w:rsid w:val="00FB12B7"/>
    <w:rsid w:val="00FF50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5FA1CCE"/>
  <w15:chartTrackingRefBased/>
  <w15:docId w15:val="{23767706-928E-460C-AB0F-6E4DFD211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/>
    <w:lsdException w:name="heading 4" w:semiHidden="1" w:uiPriority="0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58A3"/>
    <w:pPr>
      <w:spacing w:after="200" w:line="276" w:lineRule="auto"/>
    </w:pPr>
    <w:rPr>
      <w:rFonts w:ascii="Aptos" w:hAnsi="Aptos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1B1DFD"/>
    <w:pPr>
      <w:keepNext/>
      <w:spacing w:after="240" w:line="240" w:lineRule="auto"/>
      <w:outlineLvl w:val="0"/>
    </w:pPr>
    <w:rPr>
      <w:rFonts w:eastAsia="Times New Roman"/>
      <w:color w:val="04BFCB"/>
      <w:sz w:val="32"/>
      <w:szCs w:val="20"/>
      <w:lang w:val="x-none"/>
    </w:rPr>
  </w:style>
  <w:style w:type="paragraph" w:styleId="Heading2">
    <w:name w:val="heading 2"/>
    <w:basedOn w:val="Normal"/>
    <w:next w:val="Normal"/>
    <w:link w:val="Heading2Char"/>
    <w:qFormat/>
    <w:rsid w:val="001B1DFD"/>
    <w:pPr>
      <w:keepNext/>
      <w:spacing w:after="240" w:line="240" w:lineRule="auto"/>
      <w:outlineLvl w:val="1"/>
    </w:pPr>
    <w:rPr>
      <w:rFonts w:eastAsia="Times New Roman"/>
      <w:color w:val="033572"/>
      <w:sz w:val="24"/>
      <w:szCs w:val="20"/>
      <w:lang w:val="x-none"/>
    </w:rPr>
  </w:style>
  <w:style w:type="paragraph" w:styleId="Heading3">
    <w:name w:val="heading 3"/>
    <w:basedOn w:val="Normal"/>
    <w:next w:val="Normal"/>
    <w:link w:val="Heading3Char"/>
    <w:rsid w:val="00076E5B"/>
    <w:pPr>
      <w:keepNext/>
      <w:spacing w:after="0" w:line="240" w:lineRule="auto"/>
      <w:jc w:val="center"/>
      <w:outlineLvl w:val="2"/>
    </w:pPr>
    <w:rPr>
      <w:rFonts w:ascii="Times New Roman" w:eastAsia="Times New Roman" w:hAnsi="Times New Roman"/>
      <w:b/>
      <w:sz w:val="18"/>
      <w:szCs w:val="20"/>
      <w:lang w:val="x-none"/>
    </w:rPr>
  </w:style>
  <w:style w:type="paragraph" w:styleId="Heading4">
    <w:name w:val="heading 4"/>
    <w:basedOn w:val="Normal"/>
    <w:next w:val="Normal"/>
    <w:link w:val="Heading4Char"/>
    <w:rsid w:val="00076E5B"/>
    <w:pPr>
      <w:keepNext/>
      <w:spacing w:after="0" w:line="240" w:lineRule="auto"/>
      <w:jc w:val="center"/>
      <w:outlineLvl w:val="3"/>
    </w:pPr>
    <w:rPr>
      <w:rFonts w:ascii="Times New Roman" w:eastAsia="Times New Roman" w:hAnsi="Times New Roman"/>
      <w:b/>
      <w:sz w:val="16"/>
      <w:szCs w:val="20"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E79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rsid w:val="00075B82"/>
    <w:pPr>
      <w:ind w:left="720"/>
      <w:contextualSpacing/>
    </w:pPr>
  </w:style>
  <w:style w:type="character" w:customStyle="1" w:styleId="Heading1Char">
    <w:name w:val="Heading 1 Char"/>
    <w:link w:val="Heading1"/>
    <w:rsid w:val="001B1DFD"/>
    <w:rPr>
      <w:rFonts w:ascii="Aptos" w:eastAsia="Times New Roman" w:hAnsi="Aptos"/>
      <w:color w:val="04BFCB"/>
      <w:sz w:val="32"/>
      <w:lang w:val="x-none" w:eastAsia="en-US"/>
    </w:rPr>
  </w:style>
  <w:style w:type="character" w:customStyle="1" w:styleId="Heading2Char">
    <w:name w:val="Heading 2 Char"/>
    <w:link w:val="Heading2"/>
    <w:rsid w:val="001B1DFD"/>
    <w:rPr>
      <w:rFonts w:ascii="Aptos" w:eastAsia="Times New Roman" w:hAnsi="Aptos"/>
      <w:color w:val="033572"/>
      <w:sz w:val="24"/>
      <w:lang w:val="x-none" w:eastAsia="en-US"/>
    </w:rPr>
  </w:style>
  <w:style w:type="character" w:customStyle="1" w:styleId="Heading3Char">
    <w:name w:val="Heading 3 Char"/>
    <w:link w:val="Heading3"/>
    <w:rsid w:val="00076E5B"/>
    <w:rPr>
      <w:rFonts w:ascii="Times New Roman" w:eastAsia="Times New Roman" w:hAnsi="Times New Roman"/>
      <w:b/>
      <w:sz w:val="18"/>
      <w:lang w:val="x-none" w:eastAsia="en-US"/>
    </w:rPr>
  </w:style>
  <w:style w:type="character" w:customStyle="1" w:styleId="Heading4Char">
    <w:name w:val="Heading 4 Char"/>
    <w:link w:val="Heading4"/>
    <w:rsid w:val="00076E5B"/>
    <w:rPr>
      <w:rFonts w:ascii="Times New Roman" w:eastAsia="Times New Roman" w:hAnsi="Times New Roman"/>
      <w:b/>
      <w:sz w:val="16"/>
      <w:lang w:val="x-none" w:eastAsia="en-US"/>
    </w:rPr>
  </w:style>
  <w:style w:type="paragraph" w:styleId="BodyText">
    <w:name w:val="Body Text"/>
    <w:basedOn w:val="Normal"/>
    <w:link w:val="BodyTextChar"/>
    <w:rsid w:val="00076E5B"/>
    <w:pPr>
      <w:spacing w:after="0" w:line="240" w:lineRule="auto"/>
    </w:pPr>
    <w:rPr>
      <w:rFonts w:ascii="Times New Roman" w:eastAsia="Times New Roman" w:hAnsi="Times New Roman"/>
      <w:b/>
      <w:sz w:val="20"/>
      <w:szCs w:val="20"/>
      <w:lang w:val="x-none"/>
    </w:rPr>
  </w:style>
  <w:style w:type="character" w:customStyle="1" w:styleId="BodyTextChar">
    <w:name w:val="Body Text Char"/>
    <w:link w:val="BodyText"/>
    <w:rsid w:val="00076E5B"/>
    <w:rPr>
      <w:rFonts w:ascii="Times New Roman" w:eastAsia="Times New Roman" w:hAnsi="Times New Roman"/>
      <w:b/>
      <w:lang w:val="x-none" w:eastAsia="en-US"/>
    </w:rPr>
  </w:style>
  <w:style w:type="paragraph" w:styleId="BodyText2">
    <w:name w:val="Body Text 2"/>
    <w:basedOn w:val="Normal"/>
    <w:link w:val="BodyText2Char"/>
    <w:rsid w:val="00076E5B"/>
    <w:pPr>
      <w:spacing w:after="0" w:line="240" w:lineRule="auto"/>
    </w:pPr>
    <w:rPr>
      <w:rFonts w:ascii="Times New Roman" w:eastAsia="Times New Roman" w:hAnsi="Times New Roman"/>
      <w:sz w:val="18"/>
      <w:szCs w:val="20"/>
      <w:lang w:val="x-none"/>
    </w:rPr>
  </w:style>
  <w:style w:type="character" w:customStyle="1" w:styleId="BodyText2Char">
    <w:name w:val="Body Text 2 Char"/>
    <w:link w:val="BodyText2"/>
    <w:rsid w:val="00076E5B"/>
    <w:rPr>
      <w:rFonts w:ascii="Times New Roman" w:eastAsia="Times New Roman" w:hAnsi="Times New Roman"/>
      <w:sz w:val="18"/>
      <w:lang w:val="x-none" w:eastAsia="en-US"/>
    </w:rPr>
  </w:style>
  <w:style w:type="paragraph" w:styleId="BodyText3">
    <w:name w:val="Body Text 3"/>
    <w:basedOn w:val="Normal"/>
    <w:link w:val="BodyText3Char"/>
    <w:rsid w:val="00076E5B"/>
    <w:pPr>
      <w:spacing w:after="0" w:line="240" w:lineRule="auto"/>
      <w:jc w:val="both"/>
    </w:pPr>
    <w:rPr>
      <w:rFonts w:ascii="Times" w:eastAsia="Times New Roman" w:hAnsi="Times"/>
      <w:sz w:val="16"/>
      <w:szCs w:val="20"/>
      <w:lang w:val="x-none"/>
    </w:rPr>
  </w:style>
  <w:style w:type="character" w:customStyle="1" w:styleId="BodyText3Char">
    <w:name w:val="Body Text 3 Char"/>
    <w:link w:val="BodyText3"/>
    <w:rsid w:val="00076E5B"/>
    <w:rPr>
      <w:rFonts w:ascii="Times" w:eastAsia="Times New Roman" w:hAnsi="Times"/>
      <w:sz w:val="16"/>
      <w:lang w:val="x-none" w:eastAsia="en-US"/>
    </w:rPr>
  </w:style>
  <w:style w:type="paragraph" w:styleId="NormalWeb">
    <w:name w:val="Normal (Web)"/>
    <w:basedOn w:val="Normal"/>
    <w:uiPriority w:val="99"/>
    <w:semiHidden/>
    <w:unhideWhenUsed/>
    <w:rsid w:val="00076E5B"/>
    <w:pPr>
      <w:spacing w:after="0" w:line="240" w:lineRule="auto"/>
    </w:pPr>
    <w:rPr>
      <w:rFonts w:ascii="Times New Roman" w:eastAsia="Times New Roman" w:hAnsi="Times New Roman"/>
      <w:color w:val="000000"/>
      <w:sz w:val="11"/>
      <w:szCs w:val="11"/>
      <w:lang w:eastAsia="en-GB"/>
    </w:rPr>
  </w:style>
  <w:style w:type="paragraph" w:customStyle="1" w:styleId="ColorfulList-Accent11">
    <w:name w:val="Colorful List - Accent 11"/>
    <w:basedOn w:val="Normal"/>
    <w:uiPriority w:val="34"/>
    <w:rsid w:val="00076E5B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</w:rPr>
  </w:style>
  <w:style w:type="paragraph" w:customStyle="1" w:styleId="AutoWilsonsLegalSingleSpacing">
    <w:name w:val="Auto Wilsons Legal Single Spacing"/>
    <w:basedOn w:val="Normal"/>
    <w:next w:val="Head2"/>
    <w:rsid w:val="00076E5B"/>
    <w:pPr>
      <w:keepNext/>
      <w:numPr>
        <w:numId w:val="3"/>
      </w:numPr>
      <w:spacing w:after="240" w:line="240" w:lineRule="auto"/>
    </w:pPr>
    <w:rPr>
      <w:rFonts w:ascii="Trebuchet MS" w:eastAsia="Times New Roman" w:hAnsi="Trebuchet MS"/>
      <w:b/>
      <w:bCs/>
      <w:sz w:val="20"/>
      <w:szCs w:val="24"/>
    </w:rPr>
  </w:style>
  <w:style w:type="paragraph" w:customStyle="1" w:styleId="Head2">
    <w:name w:val="Head2"/>
    <w:basedOn w:val="Normal"/>
    <w:rsid w:val="00076E5B"/>
    <w:pPr>
      <w:numPr>
        <w:ilvl w:val="1"/>
        <w:numId w:val="3"/>
      </w:numPr>
      <w:spacing w:after="240" w:line="240" w:lineRule="auto"/>
    </w:pPr>
    <w:rPr>
      <w:rFonts w:ascii="Trebuchet MS" w:eastAsia="Times New Roman" w:hAnsi="Trebuchet MS"/>
      <w:sz w:val="20"/>
      <w:szCs w:val="24"/>
    </w:rPr>
  </w:style>
  <w:style w:type="paragraph" w:customStyle="1" w:styleId="Head3">
    <w:name w:val="Head3"/>
    <w:basedOn w:val="Normal"/>
    <w:rsid w:val="00076E5B"/>
    <w:pPr>
      <w:numPr>
        <w:ilvl w:val="2"/>
        <w:numId w:val="3"/>
      </w:numPr>
      <w:spacing w:after="240" w:line="240" w:lineRule="auto"/>
    </w:pPr>
    <w:rPr>
      <w:rFonts w:ascii="Trebuchet MS" w:eastAsia="Times New Roman" w:hAnsi="Trebuchet MS"/>
      <w:sz w:val="20"/>
      <w:szCs w:val="24"/>
    </w:rPr>
  </w:style>
  <w:style w:type="paragraph" w:customStyle="1" w:styleId="Head4">
    <w:name w:val="Head4"/>
    <w:basedOn w:val="Normal"/>
    <w:rsid w:val="00076E5B"/>
    <w:pPr>
      <w:numPr>
        <w:ilvl w:val="3"/>
        <w:numId w:val="3"/>
      </w:numPr>
      <w:spacing w:after="240" w:line="240" w:lineRule="auto"/>
    </w:pPr>
    <w:rPr>
      <w:rFonts w:ascii="Trebuchet MS" w:eastAsia="Times New Roman" w:hAnsi="Trebuchet MS"/>
      <w:sz w:val="20"/>
      <w:szCs w:val="24"/>
    </w:rPr>
  </w:style>
  <w:style w:type="paragraph" w:customStyle="1" w:styleId="Head5">
    <w:name w:val="Head5"/>
    <w:basedOn w:val="Normal"/>
    <w:rsid w:val="00076E5B"/>
    <w:pPr>
      <w:numPr>
        <w:ilvl w:val="4"/>
        <w:numId w:val="3"/>
      </w:numPr>
      <w:spacing w:after="240" w:line="240" w:lineRule="auto"/>
    </w:pPr>
    <w:rPr>
      <w:rFonts w:ascii="Trebuchet MS" w:eastAsia="Times New Roman" w:hAnsi="Trebuchet MS"/>
      <w:sz w:val="20"/>
      <w:szCs w:val="24"/>
    </w:rPr>
  </w:style>
  <w:style w:type="paragraph" w:styleId="Header">
    <w:name w:val="header"/>
    <w:basedOn w:val="Normal"/>
    <w:link w:val="HeaderChar"/>
    <w:uiPriority w:val="99"/>
    <w:unhideWhenUsed/>
    <w:rsid w:val="00F51B3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51B3E"/>
    <w:rPr>
      <w:sz w:val="22"/>
      <w:szCs w:val="22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51B3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51B3E"/>
    <w:rPr>
      <w:sz w:val="22"/>
      <w:szCs w:val="22"/>
      <w:lang w:val="en-GB"/>
    </w:rPr>
  </w:style>
  <w:style w:type="character" w:styleId="Hyperlink">
    <w:name w:val="Hyperlink"/>
    <w:uiPriority w:val="99"/>
    <w:rsid w:val="00FA284C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1B1DFD"/>
    <w:pPr>
      <w:spacing w:after="0" w:line="240" w:lineRule="auto"/>
      <w:contextualSpacing/>
    </w:pPr>
    <w:rPr>
      <w:rFonts w:eastAsiaTheme="majorEastAsia" w:cstheme="majorBidi"/>
      <w:color w:val="00AE53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B1DFD"/>
    <w:rPr>
      <w:rFonts w:ascii="Aptos" w:eastAsiaTheme="majorEastAsia" w:hAnsi="Aptos" w:cstheme="majorBidi"/>
      <w:color w:val="00AE53"/>
      <w:spacing w:val="-10"/>
      <w:kern w:val="28"/>
      <w:sz w:val="56"/>
      <w:szCs w:val="56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B1DF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00AE53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B1DFD"/>
    <w:rPr>
      <w:rFonts w:ascii="Aptos" w:hAnsi="Aptos"/>
      <w:i/>
      <w:iCs/>
      <w:color w:val="00AE53"/>
      <w:sz w:val="22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503BC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1B1DFD"/>
    <w:rPr>
      <w:rFonts w:ascii="Aptos" w:hAnsi="Aptos"/>
      <w:sz w:val="22"/>
      <w:szCs w:val="22"/>
      <w:lang w:eastAsia="en-US"/>
    </w:rPr>
  </w:style>
  <w:style w:type="table" w:styleId="ListTable1Light-Accent5">
    <w:name w:val="List Table 1 Light Accent 5"/>
    <w:basedOn w:val="TableNormal"/>
    <w:uiPriority w:val="46"/>
    <w:rsid w:val="00F3140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MomartItineraryNew">
    <w:name w:val="Momart Itinerary New"/>
    <w:basedOn w:val="LightShading-Accent4"/>
    <w:uiPriority w:val="99"/>
    <w:qFormat/>
    <w:rsid w:val="00032E60"/>
    <w:rPr>
      <w:rFonts w:ascii="Aptos" w:eastAsiaTheme="minorHAnsi" w:hAnsi="Aptos" w:cstheme="minorBidi"/>
      <w:sz w:val="18"/>
      <w:szCs w:val="22"/>
      <w:lang w:val="en-US" w:eastAsia="en-US"/>
    </w:rPr>
    <w:tblPr>
      <w:tblBorders>
        <w:top w:val="none" w:sz="0" w:space="0" w:color="auto"/>
        <w:bottom w:val="none" w:sz="0" w:space="0" w:color="auto"/>
        <w:insideV w:val="single" w:sz="4" w:space="0" w:color="04BFCB"/>
      </w:tblBorders>
      <w:tblCellMar>
        <w:top w:w="57" w:type="dxa"/>
        <w:bottom w:w="57" w:type="dxa"/>
      </w:tblCellMar>
    </w:tblPr>
    <w:tcPr>
      <w:shd w:val="clear" w:color="auto" w:fill="auto"/>
    </w:tcPr>
    <w:tblStylePr w:type="firstRow">
      <w:pPr>
        <w:spacing w:before="0" w:after="0" w:line="240" w:lineRule="auto"/>
      </w:pPr>
      <w:rPr>
        <w:rFonts w:ascii="Aptos" w:hAnsi="Aptos"/>
        <w:b/>
        <w:bCs/>
        <w:i w:val="0"/>
        <w:color w:val="04BFCB"/>
        <w:sz w:val="22"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firstCol">
      <w:rPr>
        <w:rFonts w:ascii="Aptos" w:hAnsi="Aptos"/>
        <w:b w:val="0"/>
        <w:bCs/>
        <w:color w:val="auto"/>
        <w:sz w:val="18"/>
      </w:rPr>
      <w:tblPr/>
      <w:tcPr>
        <w:tcBorders>
          <w:right w:val="nil"/>
        </w:tcBorders>
        <w:shd w:val="clear" w:color="auto" w:fill="auto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auto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uto"/>
      </w:tcPr>
    </w:tblStylePr>
    <w:tblStylePr w:type="band2Vert">
      <w:tblPr/>
      <w:tcPr>
        <w:tcBorders>
          <w:left w:val="nil"/>
        </w:tcBorders>
        <w:shd w:val="clear" w:color="auto" w:fill="auto"/>
      </w:tcPr>
    </w:tblStylePr>
    <w:tblStylePr w:type="band1Horz">
      <w:rPr>
        <w:rFonts w:ascii="Aptos" w:hAnsi="Aptos"/>
        <w:sz w:val="18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BFDFE5" w:fill="BFDFE5"/>
      </w:tcPr>
    </w:tblStylePr>
    <w:tblStylePr w:type="band2Horz">
      <w:rPr>
        <w:rFonts w:ascii="Aptos" w:hAnsi="Aptos"/>
        <w:sz w:val="18"/>
      </w:rPr>
    </w:tblStylePr>
  </w:style>
  <w:style w:type="table" w:styleId="LightShading-Accent4">
    <w:name w:val="Light Shading Accent 4"/>
    <w:basedOn w:val="TableNormal"/>
    <w:uiPriority w:val="60"/>
    <w:semiHidden/>
    <w:unhideWhenUsed/>
    <w:rsid w:val="00F31403"/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GridTable3-Accent4">
    <w:name w:val="Grid Table 3 Accent 4"/>
    <w:basedOn w:val="TableNormal"/>
    <w:uiPriority w:val="48"/>
    <w:rsid w:val="00F31403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customStyle="1" w:styleId="Style1">
    <w:name w:val="Style1"/>
    <w:basedOn w:val="TableNormal"/>
    <w:uiPriority w:val="99"/>
    <w:rsid w:val="00032E60"/>
    <w:tblPr/>
  </w:style>
  <w:style w:type="table" w:styleId="ListTable2-Accent5">
    <w:name w:val="List Table 2 Accent 5"/>
    <w:basedOn w:val="TableNormal"/>
    <w:uiPriority w:val="47"/>
    <w:rsid w:val="0059705B"/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701F25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201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3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9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ccreditation@bsecho.org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2165F8219FE489389B301CCE7B707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FBA149-5082-4E70-9D5A-2334032086E2}"/>
      </w:docPartPr>
      <w:docPartBody>
        <w:p w:rsidR="00613381" w:rsidRDefault="00613381" w:rsidP="00613381">
          <w:pPr>
            <w:pStyle w:val="C2165F8219FE489389B301CCE7B70741"/>
          </w:pPr>
          <w:r w:rsidRPr="00D1184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4F869C8A3C4B35B841C281A497FD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E9F688-790B-4A4C-9665-13B4D71C6E0C}"/>
      </w:docPartPr>
      <w:docPartBody>
        <w:p w:rsidR="00613381" w:rsidRDefault="00613381" w:rsidP="00613381">
          <w:pPr>
            <w:pStyle w:val="054F869C8A3C4B35B841C281A497FDC2"/>
          </w:pPr>
          <w:r w:rsidRPr="00D1184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A8BB34DB8A4158B8CD8EECEEEF1F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FF448C-EA11-43FA-8285-FF065F60BE22}"/>
      </w:docPartPr>
      <w:docPartBody>
        <w:p w:rsidR="00613381" w:rsidRDefault="00613381" w:rsidP="00613381">
          <w:pPr>
            <w:pStyle w:val="BDA8BB34DB8A4158B8CD8EECEEEF1FD7"/>
          </w:pPr>
          <w:r w:rsidRPr="00D1184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BDDE0939234825906C782205171C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829684-D53E-4C8A-8744-A8A092B058E4}"/>
      </w:docPartPr>
      <w:docPartBody>
        <w:p w:rsidR="00613381" w:rsidRDefault="00613381" w:rsidP="00613381">
          <w:pPr>
            <w:pStyle w:val="15BDDE0939234825906C782205171CFF"/>
          </w:pPr>
          <w:r w:rsidRPr="00D1184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248B4C0D984BA98D799B73EDE0B7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72B560-89B8-404D-A36A-B8743E238578}"/>
      </w:docPartPr>
      <w:docPartBody>
        <w:p w:rsidR="00613381" w:rsidRDefault="00613381" w:rsidP="00613381">
          <w:pPr>
            <w:pStyle w:val="53248B4C0D984BA98D799B73EDE0B79B"/>
          </w:pPr>
          <w:r w:rsidRPr="00D1184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E12B4D4E7A48D0989C90D9BD2F2E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565E0A-384E-46EB-9DF0-A95641C74AC6}"/>
      </w:docPartPr>
      <w:docPartBody>
        <w:p w:rsidR="00613381" w:rsidRDefault="00613381" w:rsidP="00613381">
          <w:pPr>
            <w:pStyle w:val="2BE12B4D4E7A48D0989C90D9BD2F2E34"/>
          </w:pPr>
          <w:r w:rsidRPr="00D1184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C2641525B544069038A3722A26FD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210EC8-FE6D-4201-90F6-81BDA2BEF32A}"/>
      </w:docPartPr>
      <w:docPartBody>
        <w:p w:rsidR="00613381" w:rsidRDefault="00613381" w:rsidP="00613381">
          <w:pPr>
            <w:pStyle w:val="5DC2641525B544069038A3722A26FDC3"/>
          </w:pPr>
          <w:r w:rsidRPr="00D1184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F47EB31066496A92AB6CFD6D6EC0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38880E-738D-4706-8190-D7619D5B92D9}"/>
      </w:docPartPr>
      <w:docPartBody>
        <w:p w:rsidR="00613381" w:rsidRDefault="00613381" w:rsidP="00613381">
          <w:pPr>
            <w:pStyle w:val="E7F47EB31066496A92AB6CFD6D6EC07F"/>
          </w:pPr>
          <w:r w:rsidRPr="00D1184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1FD3414A124353BE5A6CA9867900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846F84-9CB8-467D-9DEF-867013534462}"/>
      </w:docPartPr>
      <w:docPartBody>
        <w:p w:rsidR="00613381" w:rsidRDefault="00613381" w:rsidP="00613381">
          <w:pPr>
            <w:pStyle w:val="ED1FD3414A124353BE5A6CA986790058"/>
          </w:pPr>
          <w:r w:rsidRPr="00D1184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13381"/>
    <w:rsid w:val="00454572"/>
    <w:rsid w:val="00515EC1"/>
    <w:rsid w:val="005A0DAD"/>
    <w:rsid w:val="00613381"/>
    <w:rsid w:val="00D23B22"/>
    <w:rsid w:val="00E5109A"/>
    <w:rsid w:val="00EF6A36"/>
    <w:rsid w:val="00F27BB9"/>
    <w:rsid w:val="00FF50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en-GB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13381"/>
    <w:rPr>
      <w:color w:val="666666"/>
    </w:rPr>
  </w:style>
  <w:style w:type="paragraph" w:customStyle="1" w:styleId="C2165F8219FE489389B301CCE7B70741">
    <w:name w:val="C2165F8219FE489389B301CCE7B70741"/>
    <w:rsid w:val="00613381"/>
  </w:style>
  <w:style w:type="paragraph" w:customStyle="1" w:styleId="054F869C8A3C4B35B841C281A497FDC2">
    <w:name w:val="054F869C8A3C4B35B841C281A497FDC2"/>
    <w:rsid w:val="00613381"/>
  </w:style>
  <w:style w:type="paragraph" w:customStyle="1" w:styleId="BDA8BB34DB8A4158B8CD8EECEEEF1FD7">
    <w:name w:val="BDA8BB34DB8A4158B8CD8EECEEEF1FD7"/>
    <w:rsid w:val="00613381"/>
  </w:style>
  <w:style w:type="paragraph" w:customStyle="1" w:styleId="15BDDE0939234825906C782205171CFF">
    <w:name w:val="15BDDE0939234825906C782205171CFF"/>
    <w:rsid w:val="00613381"/>
  </w:style>
  <w:style w:type="paragraph" w:customStyle="1" w:styleId="53248B4C0D984BA98D799B73EDE0B79B">
    <w:name w:val="53248B4C0D984BA98D799B73EDE0B79B"/>
    <w:rsid w:val="00613381"/>
  </w:style>
  <w:style w:type="paragraph" w:customStyle="1" w:styleId="2BE12B4D4E7A48D0989C90D9BD2F2E34">
    <w:name w:val="2BE12B4D4E7A48D0989C90D9BD2F2E34"/>
    <w:rsid w:val="00613381"/>
  </w:style>
  <w:style w:type="paragraph" w:customStyle="1" w:styleId="5DC2641525B544069038A3722A26FDC3">
    <w:name w:val="5DC2641525B544069038A3722A26FDC3"/>
    <w:rsid w:val="00613381"/>
  </w:style>
  <w:style w:type="paragraph" w:customStyle="1" w:styleId="E7F47EB31066496A92AB6CFD6D6EC07F">
    <w:name w:val="E7F47EB31066496A92AB6CFD6D6EC07F"/>
    <w:rsid w:val="00613381"/>
  </w:style>
  <w:style w:type="paragraph" w:customStyle="1" w:styleId="ED1FD3414A124353BE5A6CA986790058">
    <w:name w:val="ED1FD3414A124353BE5A6CA986790058"/>
    <w:rsid w:val="0061338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18E04B-9E21-40A5-B9F9-BA9F42C308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17</Words>
  <Characters>1276</Characters>
  <Application>Microsoft Office Word</Application>
  <DocSecurity>0</DocSecurity>
  <Lines>38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    </vt:lpstr>
      <vt:lpstr>    Appendix 12- Mentor Statement &amp; Declaration</vt:lpstr>
    </vt:vector>
  </TitlesOfParts>
  <Company/>
  <LinksUpToDate>false</LinksUpToDate>
  <CharactersWithSpaces>1467</CharactersWithSpaces>
  <SharedDoc>false</SharedDoc>
  <HLinks>
    <vt:vector size="6" baseType="variant">
      <vt:variant>
        <vt:i4>3342359</vt:i4>
      </vt:variant>
      <vt:variant>
        <vt:i4>0</vt:i4>
      </vt:variant>
      <vt:variant>
        <vt:i4>0</vt:i4>
      </vt:variant>
      <vt:variant>
        <vt:i4>5</vt:i4>
      </vt:variant>
      <vt:variant>
        <vt:lpwstr>mailto:admin@bsecho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</dc:creator>
  <cp:keywords/>
  <cp:lastModifiedBy>Jo Vashishta</cp:lastModifiedBy>
  <cp:revision>12</cp:revision>
  <cp:lastPrinted>2012-03-19T14:51:00Z</cp:lastPrinted>
  <dcterms:created xsi:type="dcterms:W3CDTF">2026-03-03T13:28:00Z</dcterms:created>
  <dcterms:modified xsi:type="dcterms:W3CDTF">2026-04-29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c11aa8721959dc1606dd5bc807e645731330b57ce707040f50af5f2a976f98f</vt:lpwstr>
  </property>
</Properties>
</file>